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D0F18C" w14:textId="77777777" w:rsidR="006C714C" w:rsidRPr="002A5DE8" w:rsidRDefault="006C714C" w:rsidP="006C714C">
      <w:pPr>
        <w:spacing w:after="184"/>
        <w:ind w:left="67"/>
        <w:jc w:val="center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b/>
          <w:color w:val="000000" w:themeColor="text1"/>
          <w:sz w:val="32"/>
        </w:rPr>
        <w:t>SE401: Software Quality Assurance &amp; Testing</w:t>
      </w:r>
    </w:p>
    <w:p w14:paraId="3FCF5C14" w14:textId="5B881389" w:rsidR="006C714C" w:rsidRPr="002A5DE8" w:rsidRDefault="006C714C" w:rsidP="002A5DE8">
      <w:pPr>
        <w:spacing w:after="184"/>
        <w:ind w:left="67" w:right="1"/>
        <w:jc w:val="center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Activity 7.2: </w:t>
      </w:r>
      <w:proofErr w:type="spellStart"/>
      <w:r w:rsidR="002A5DE8" w:rsidRPr="002A5DE8">
        <w:rPr>
          <w:rFonts w:asciiTheme="majorBidi" w:hAnsiTheme="majorBidi" w:cstheme="majorBidi"/>
          <w:b/>
          <w:color w:val="000000" w:themeColor="text1"/>
          <w:sz w:val="32"/>
        </w:rPr>
        <w:t>SpotBugs</w:t>
      </w:r>
      <w:proofErr w:type="spellEnd"/>
      <w:r w:rsidR="002A5DE8"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 </w:t>
      </w:r>
    </w:p>
    <w:p w14:paraId="7D7DD74A" w14:textId="77777777" w:rsidR="00E76240" w:rsidRPr="002A5DE8" w:rsidRDefault="00E76240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Objective:</w:t>
      </w:r>
    </w:p>
    <w:p w14:paraId="5FB91D2E" w14:textId="77777777" w:rsidR="00E76240" w:rsidRPr="002A5DE8" w:rsidRDefault="008876DF" w:rsidP="002A5DE8">
      <w:pPr>
        <w:pStyle w:val="ListParagraph"/>
        <w:spacing w:line="360" w:lineRule="auto"/>
        <w:ind w:left="780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Practice Whit</w:t>
      </w:r>
      <w:r w:rsidR="0038292C" w:rsidRPr="002A5DE8">
        <w:rPr>
          <w:rFonts w:asciiTheme="majorBidi" w:hAnsiTheme="majorBidi" w:cstheme="majorBidi"/>
          <w:color w:val="000000" w:themeColor="text1"/>
        </w:rPr>
        <w:t>e Box testing with Static Analyz</w:t>
      </w:r>
      <w:r w:rsidRPr="002A5DE8">
        <w:rPr>
          <w:rFonts w:asciiTheme="majorBidi" w:hAnsiTheme="majorBidi" w:cstheme="majorBidi"/>
          <w:color w:val="000000" w:themeColor="text1"/>
        </w:rPr>
        <w:t>er</w:t>
      </w:r>
    </w:p>
    <w:p w14:paraId="5BA14BBF" w14:textId="77777777" w:rsidR="008876DF" w:rsidRPr="002A5DE8" w:rsidRDefault="00990013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Setup Instructions</w:t>
      </w:r>
      <w:r w:rsidR="00E76240"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14:paraId="55E3B6A7" w14:textId="2FEBFA8F" w:rsidR="00E76240" w:rsidRPr="002A5DE8" w:rsidRDefault="00606DBC" w:rsidP="002A5DE8">
      <w:pPr>
        <w:pStyle w:val="Heading2"/>
        <w:numPr>
          <w:ilvl w:val="0"/>
          <w:numId w:val="7"/>
        </w:numPr>
        <w:spacing w:line="360" w:lineRule="auto"/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</w:pPr>
      <w:r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>Use a recent version</w:t>
      </w:r>
      <w:bookmarkStart w:id="0" w:name="_GoBack"/>
      <w:bookmarkEnd w:id="0"/>
      <w:r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 xml:space="preserve"> of Eclipse</w:t>
      </w:r>
      <w:r w:rsidR="008876DF"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>.</w:t>
      </w:r>
      <w:r w:rsidR="008876DF"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ab/>
      </w:r>
    </w:p>
    <w:p w14:paraId="3618907A" w14:textId="13EA124F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Open Eclipse, select the "Help" Menu ---&gt; "Install New Software..."</w:t>
      </w:r>
    </w:p>
    <w:p w14:paraId="676B6160" w14:textId="77777777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lick “Add” button</w:t>
      </w:r>
    </w:p>
    <w:p w14:paraId="5873CC8E" w14:textId="2F35BC14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Enter "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https://spotbugs.github.io/eclipse/</w:t>
      </w:r>
      <w:r w:rsidRPr="002A5DE8">
        <w:rPr>
          <w:rFonts w:asciiTheme="majorBidi" w:eastAsia="Times New Roman" w:hAnsiTheme="majorBidi" w:cstheme="majorBidi"/>
          <w:color w:val="000000" w:themeColor="text1"/>
        </w:rPr>
        <w:t>" in "Location", and enter a proper name. Click OK.</w:t>
      </w:r>
    </w:p>
    <w:p w14:paraId="2B0E35FF" w14:textId="2DA98ED9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Select the "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>" Package to install. You might have to restart Eclipse when the installation is completed.</w:t>
      </w:r>
    </w:p>
    <w:p w14:paraId="640A4CE2" w14:textId="48F82B01" w:rsidR="008876DF" w:rsidRPr="002A5DE8" w:rsidRDefault="008876DF" w:rsidP="00CD3BC6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 xml:space="preserve">Click </w:t>
      </w:r>
      <w:proofErr w:type="gramStart"/>
      <w:r w:rsidRPr="002A5DE8">
        <w:rPr>
          <w:rFonts w:asciiTheme="majorBidi" w:hAnsiTheme="majorBidi" w:cstheme="majorBidi"/>
          <w:color w:val="000000" w:themeColor="text1"/>
        </w:rPr>
        <w:t>Next</w:t>
      </w:r>
      <w:proofErr w:type="gramEnd"/>
      <w:r w:rsidRPr="002A5DE8">
        <w:rPr>
          <w:rFonts w:asciiTheme="majorBidi" w:hAnsiTheme="majorBidi" w:cstheme="majorBidi"/>
          <w:color w:val="000000" w:themeColor="text1"/>
        </w:rPr>
        <w:t xml:space="preserve"> and install </w:t>
      </w:r>
      <w:proofErr w:type="spellStart"/>
      <w:r w:rsidR="00CD3BC6">
        <w:rPr>
          <w:rFonts w:asciiTheme="majorBidi" w:hAnsiTheme="majorBidi" w:cstheme="majorBidi"/>
          <w:color w:val="000000" w:themeColor="text1"/>
        </w:rPr>
        <w:t>Spot</w:t>
      </w:r>
      <w:r w:rsidRPr="002A5DE8">
        <w:rPr>
          <w:rFonts w:asciiTheme="majorBidi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hAnsiTheme="majorBidi" w:cstheme="majorBidi"/>
          <w:color w:val="000000" w:themeColor="text1"/>
        </w:rPr>
        <w:t>.</w:t>
      </w:r>
    </w:p>
    <w:p w14:paraId="7A3465B2" w14:textId="77777777" w:rsidR="00342371" w:rsidRPr="002A5DE8" w:rsidRDefault="00342371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Assignment:</w:t>
      </w:r>
    </w:p>
    <w:p w14:paraId="472E5793" w14:textId="403481E8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For this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activity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, download the </w:t>
      </w:r>
      <w:proofErr w:type="spellStart"/>
      <w:r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Example.</w:t>
      </w:r>
    </w:p>
    <w:p w14:paraId="57E26A42" w14:textId="34F88F14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In Eclipse, import 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Examp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zip by clicking on File --&gt; Import --&gt; "Existing Project Into Workspace"</w:t>
      </w:r>
    </w:p>
    <w:p w14:paraId="2413473C" w14:textId="6F486E14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Project into workspace --&gt; Select archive file --&gt; Browse to "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CalendarManager</w:t>
      </w:r>
      <w:proofErr w:type="spellEnd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Examp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zip"</w:t>
      </w:r>
    </w:p>
    <w:p w14:paraId="12A099CC" w14:textId="20B39E4A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Now that your code is imported, right click on the project ---&gt;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---&gt;Find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</w:p>
    <w:p w14:paraId="34EDB3F6" w14:textId="77777777" w:rsidR="002A5DE8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Wait for </w:t>
      </w:r>
      <w:proofErr w:type="spellStart"/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  <w:proofErr w:type="spellEnd"/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to complete running. </w:t>
      </w:r>
    </w:p>
    <w:p w14:paraId="402EC6C2" w14:textId="6913A7B0" w:rsidR="008876DF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Open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Bug Explorer View</w:t>
      </w:r>
    </w:p>
    <w:p w14:paraId="28C5C7F0" w14:textId="3AA910C0" w:rsidR="000B5ECE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The "Bug Explorer" view will show a list of bugs as well as their types and rank. You can see the details of each bug by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doub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-clicking on it.</w:t>
      </w:r>
    </w:p>
    <w:p w14:paraId="3B23A8CB" w14:textId="764D1DD2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Take two different bugs from each of the four categories (the "scariness" levels). That is eight bugs in total.</w:t>
      </w:r>
    </w:p>
    <w:p w14:paraId="620F462A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r project does not have two different bugs in each category, choose bugs in other categories to fill the gap, up to eight bugs.</w:t>
      </w:r>
    </w:p>
    <w:p w14:paraId="7F03B1F7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Explain the bug in context of the surrounding code. You might copy the relevant code and annotate it in your submission.</w:t>
      </w:r>
    </w:p>
    <w:p w14:paraId="4BCF4279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 were the testing manager, which of these bugs would you fix? Which of these bugs would you ignore?</w:t>
      </w:r>
    </w:p>
    <w:p w14:paraId="6935EB9B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 were to perform a manual code review, would you have found these bugs? Would you have found the scariest of the bugs? What about the bugs that are only "of concern"?</w:t>
      </w:r>
    </w:p>
    <w:p w14:paraId="549C765E" w14:textId="77777777" w:rsidR="00651840" w:rsidRPr="002A5DE8" w:rsidRDefault="00651840" w:rsidP="002A5DE8">
      <w:pPr>
        <w:pStyle w:val="ListParagraph"/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1175E4EB" w14:textId="77777777" w:rsidR="00990013" w:rsidRPr="002A5DE8" w:rsidRDefault="00990013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lastRenderedPageBreak/>
        <w:t>Submission Instructions</w:t>
      </w:r>
      <w:r w:rsidR="00560036"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14:paraId="72DBCD01" w14:textId="3EC8056E" w:rsidR="00651840" w:rsidRPr="002A5DE8" w:rsidRDefault="0038292C" w:rsidP="00BD4F93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List and explain </w:t>
      </w:r>
      <w:r w:rsidR="009A5467" w:rsidRPr="002A5DE8">
        <w:rPr>
          <w:rFonts w:asciiTheme="majorBidi" w:eastAsia="Times New Roman" w:hAnsiTheme="majorBidi" w:cstheme="majorBidi"/>
          <w:color w:val="000000" w:themeColor="text1"/>
          <w:u w:val="single"/>
        </w:rPr>
        <w:t>one</w:t>
      </w:r>
      <w:r w:rsidR="009A5467" w:rsidRPr="002A5DE8">
        <w:rPr>
          <w:rFonts w:asciiTheme="majorBidi" w:eastAsia="Times New Roman" w:hAnsiTheme="majorBidi" w:cstheme="majorBidi"/>
          <w:color w:val="000000" w:themeColor="text1"/>
        </w:rPr>
        <w:t xml:space="preserve"> bug from each</w:t>
      </w:r>
      <w:r w:rsidR="000D0C86" w:rsidRPr="002A5DE8">
        <w:rPr>
          <w:rFonts w:asciiTheme="majorBidi" w:eastAsia="Times New Roman" w:hAnsiTheme="majorBidi" w:cstheme="majorBidi"/>
          <w:color w:val="000000" w:themeColor="text1"/>
        </w:rPr>
        <w:t xml:space="preserve"> bug</w:t>
      </w:r>
      <w:r w:rsidR="009A5467" w:rsidRPr="002A5DE8">
        <w:rPr>
          <w:rFonts w:asciiTheme="majorBidi" w:eastAsia="Times New Roman" w:hAnsiTheme="majorBidi" w:cstheme="majorBidi"/>
          <w:color w:val="000000" w:themeColor="text1"/>
        </w:rPr>
        <w:t xml:space="preserve"> category </w:t>
      </w:r>
      <w:r w:rsidR="000D0C86" w:rsidRPr="002A5DE8">
        <w:rPr>
          <w:rFonts w:asciiTheme="majorBidi" w:eastAsia="Times New Roman" w:hAnsiTheme="majorBidi" w:cstheme="majorBidi"/>
          <w:color w:val="000000" w:themeColor="text1"/>
        </w:rPr>
        <w:t>(total of four)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 xml:space="preserve"> for Question #1</w:t>
      </w:r>
      <w:r w:rsidR="00BD4F93">
        <w:rPr>
          <w:rFonts w:asciiTheme="majorBidi" w:eastAsia="Times New Roman" w:hAnsiTheme="majorBidi" w:cstheme="majorBidi"/>
          <w:color w:val="000000" w:themeColor="text1"/>
        </w:rPr>
        <w:t>0</w:t>
      </w:r>
      <w:r w:rsidR="00651840" w:rsidRPr="002A5DE8">
        <w:rPr>
          <w:rFonts w:asciiTheme="majorBidi" w:eastAsia="Times New Roman" w:hAnsiTheme="majorBidi" w:cstheme="majorBidi"/>
          <w:color w:val="000000" w:themeColor="text1"/>
        </w:rPr>
        <w:t xml:space="preserve"> in the following format:</w:t>
      </w:r>
    </w:p>
    <w:p w14:paraId="7554A40F" w14:textId="77777777" w:rsidR="00651840" w:rsidRPr="002A5DE8" w:rsidRDefault="00651840" w:rsidP="002A5DE8">
      <w:pPr>
        <w:pStyle w:val="ListParagraph"/>
        <w:numPr>
          <w:ilvl w:val="1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ategory of Bug</w:t>
      </w:r>
    </w:p>
    <w:p w14:paraId="4B26C7AA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Bug Description</w:t>
      </w:r>
    </w:p>
    <w:p w14:paraId="29C6941C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ode with bug</w:t>
      </w:r>
    </w:p>
    <w:p w14:paraId="422CB75C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Fixed code</w:t>
      </w:r>
    </w:p>
    <w:p w14:paraId="69550033" w14:textId="592EC995" w:rsidR="005C587B" w:rsidRPr="002A5DE8" w:rsidRDefault="005C587B" w:rsidP="00BD4F93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Pr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ovide answers to Q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uestions 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#</w:t>
      </w:r>
      <w:r w:rsidRPr="002A5DE8">
        <w:rPr>
          <w:rFonts w:asciiTheme="majorBidi" w:eastAsia="Times New Roman" w:hAnsiTheme="majorBidi" w:cstheme="majorBidi"/>
          <w:color w:val="000000" w:themeColor="text1"/>
        </w:rPr>
        <w:t>1</w:t>
      </w:r>
      <w:r w:rsidR="00BD4F93">
        <w:rPr>
          <w:rFonts w:asciiTheme="majorBidi" w:eastAsia="Times New Roman" w:hAnsiTheme="majorBidi" w:cstheme="majorBidi"/>
          <w:color w:val="000000" w:themeColor="text1"/>
        </w:rPr>
        <w:t>1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&amp;#</w:t>
      </w:r>
      <w:r w:rsidRPr="002A5DE8">
        <w:rPr>
          <w:rFonts w:asciiTheme="majorBidi" w:eastAsia="Times New Roman" w:hAnsiTheme="majorBidi" w:cstheme="majorBidi"/>
          <w:color w:val="000000" w:themeColor="text1"/>
        </w:rPr>
        <w:t>1</w:t>
      </w:r>
      <w:r w:rsidR="00BD4F93">
        <w:rPr>
          <w:rFonts w:asciiTheme="majorBidi" w:eastAsia="Times New Roman" w:hAnsiTheme="majorBidi" w:cstheme="majorBidi"/>
          <w:color w:val="000000" w:themeColor="text1"/>
        </w:rPr>
        <w:t>2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</w:t>
      </w:r>
    </w:p>
    <w:p w14:paraId="2338BFB7" w14:textId="50425E6A" w:rsidR="00020E52" w:rsidRPr="002A5DE8" w:rsidRDefault="00195388" w:rsidP="002A5DE8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Create a</w:t>
      </w:r>
      <w:r w:rsidR="00990013" w:rsidRPr="002A5DE8">
        <w:rPr>
          <w:rFonts w:asciiTheme="majorBidi" w:eastAsia="Times New Roman" w:hAnsiTheme="majorBidi" w:cstheme="majorBidi"/>
          <w:color w:val="000000" w:themeColor="text1"/>
        </w:rPr>
        <w:t xml:space="preserve"> word Document and then convert it to PDF</w:t>
      </w:r>
      <w:r w:rsidR="00E66CF9" w:rsidRPr="002A5DE8">
        <w:rPr>
          <w:rFonts w:asciiTheme="majorBidi" w:hAnsiTheme="majorBidi" w:cstheme="majorBidi"/>
          <w:color w:val="000000" w:themeColor="text1"/>
        </w:rPr>
        <w:t>; s</w:t>
      </w:r>
      <w:r w:rsidR="00990013" w:rsidRPr="002A5DE8">
        <w:rPr>
          <w:rFonts w:asciiTheme="majorBidi" w:eastAsia="Times New Roman" w:hAnsiTheme="majorBidi" w:cstheme="majorBidi"/>
          <w:color w:val="000000" w:themeColor="text1"/>
        </w:rPr>
        <w:t>ubmit in PDF format only.</w:t>
      </w:r>
    </w:p>
    <w:sectPr w:rsidR="00020E52" w:rsidRPr="002A5DE8" w:rsidSect="002A5DE8">
      <w:pgSz w:w="11900" w:h="16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2AAC"/>
    <w:multiLevelType w:val="multilevel"/>
    <w:tmpl w:val="9BE63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A6B"/>
    <w:multiLevelType w:val="hybridMultilevel"/>
    <w:tmpl w:val="BD96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B118B"/>
    <w:multiLevelType w:val="hybridMultilevel"/>
    <w:tmpl w:val="76B0C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2C45B4"/>
    <w:multiLevelType w:val="hybridMultilevel"/>
    <w:tmpl w:val="7D52579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A2D716F"/>
    <w:multiLevelType w:val="hybridMultilevel"/>
    <w:tmpl w:val="E57AF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72766"/>
    <w:multiLevelType w:val="hybridMultilevel"/>
    <w:tmpl w:val="7826B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9F79C5"/>
    <w:multiLevelType w:val="hybridMultilevel"/>
    <w:tmpl w:val="84BC9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4027B"/>
    <w:multiLevelType w:val="hybridMultilevel"/>
    <w:tmpl w:val="A1085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0"/>
    <w:lvlOverride w:ilvl="0">
      <w:startOverride w:val="3"/>
    </w:lvlOverride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U0MDYyszQxNLFU0lEKTi0uzszPAykwrwUA/80HYCwAAAA="/>
  </w:docVars>
  <w:rsids>
    <w:rsidRoot w:val="00E76240"/>
    <w:rsid w:val="00020E52"/>
    <w:rsid w:val="000251E1"/>
    <w:rsid w:val="000606D5"/>
    <w:rsid w:val="000633DE"/>
    <w:rsid w:val="000B5ECE"/>
    <w:rsid w:val="000D0C86"/>
    <w:rsid w:val="001775EA"/>
    <w:rsid w:val="00194FEA"/>
    <w:rsid w:val="00195388"/>
    <w:rsid w:val="0019576D"/>
    <w:rsid w:val="00197B2C"/>
    <w:rsid w:val="002A5DE8"/>
    <w:rsid w:val="00342371"/>
    <w:rsid w:val="0038292C"/>
    <w:rsid w:val="003A5C5F"/>
    <w:rsid w:val="003E140A"/>
    <w:rsid w:val="00457585"/>
    <w:rsid w:val="004B4FC7"/>
    <w:rsid w:val="00560036"/>
    <w:rsid w:val="005C587B"/>
    <w:rsid w:val="005D3486"/>
    <w:rsid w:val="00606DBC"/>
    <w:rsid w:val="00611657"/>
    <w:rsid w:val="00612996"/>
    <w:rsid w:val="006468CE"/>
    <w:rsid w:val="00651840"/>
    <w:rsid w:val="006C714C"/>
    <w:rsid w:val="00756C93"/>
    <w:rsid w:val="007D77FB"/>
    <w:rsid w:val="008876DF"/>
    <w:rsid w:val="00936C25"/>
    <w:rsid w:val="009511DE"/>
    <w:rsid w:val="00987188"/>
    <w:rsid w:val="00990013"/>
    <w:rsid w:val="009A5467"/>
    <w:rsid w:val="009B2514"/>
    <w:rsid w:val="009E4213"/>
    <w:rsid w:val="009E607F"/>
    <w:rsid w:val="00AC4B3C"/>
    <w:rsid w:val="00BD4F93"/>
    <w:rsid w:val="00BF7C65"/>
    <w:rsid w:val="00CB0C92"/>
    <w:rsid w:val="00CD3BC6"/>
    <w:rsid w:val="00CD5950"/>
    <w:rsid w:val="00CD6FC8"/>
    <w:rsid w:val="00D0186C"/>
    <w:rsid w:val="00D147EA"/>
    <w:rsid w:val="00DC5107"/>
    <w:rsid w:val="00E66CF9"/>
    <w:rsid w:val="00E734C1"/>
    <w:rsid w:val="00E76240"/>
    <w:rsid w:val="00F21994"/>
    <w:rsid w:val="00F26E6F"/>
    <w:rsid w:val="00F86F6F"/>
    <w:rsid w:val="00FC51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1EDBAA"/>
  <w15:docId w15:val="{BB0B8F4A-C3E8-4E37-ABE0-B70B6DC03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6240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2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240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62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762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299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9538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6D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6DF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56814AA-0E35-4EDA-A8F1-9AC28ABF04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cd</Company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Mamdouh Alenezi</dc:creator>
  <cp:lastModifiedBy>Dr. Mamdouh Alenezi</cp:lastModifiedBy>
  <cp:revision>4</cp:revision>
  <dcterms:created xsi:type="dcterms:W3CDTF">2021-03-17T06:14:00Z</dcterms:created>
  <dcterms:modified xsi:type="dcterms:W3CDTF">2021-03-17T06:15:00Z</dcterms:modified>
</cp:coreProperties>
</file>